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992E4C" w14:textId="77777777" w:rsidR="00D0412E" w:rsidRPr="009E02D2" w:rsidRDefault="006C08BB" w:rsidP="009E02D2">
      <w:pPr>
        <w:spacing w:after="0" w:line="240" w:lineRule="auto"/>
        <w:jc w:val="center"/>
        <w:rPr>
          <w:sz w:val="28"/>
          <w:szCs w:val="28"/>
        </w:rPr>
      </w:pPr>
      <w:r w:rsidRPr="009E02D2">
        <w:rPr>
          <w:sz w:val="28"/>
          <w:szCs w:val="28"/>
        </w:rPr>
        <w:t>Words of Affirmation</w:t>
      </w:r>
    </w:p>
    <w:p w14:paraId="1891CED0" w14:textId="77777777" w:rsidR="006C08BB" w:rsidRDefault="006C08BB" w:rsidP="009E02D2">
      <w:pPr>
        <w:spacing w:after="0" w:line="240" w:lineRule="auto"/>
        <w:jc w:val="center"/>
      </w:pPr>
      <w:r>
        <w:t>Proverbs 18:21</w:t>
      </w:r>
    </w:p>
    <w:p w14:paraId="2CB7B3B1" w14:textId="77777777" w:rsidR="006C08BB" w:rsidRDefault="006C08BB"/>
    <w:p w14:paraId="1E7554A3" w14:textId="77777777" w:rsidR="006C08BB" w:rsidRDefault="006C08BB">
      <w:r>
        <w:t xml:space="preserve">The 5 Love Languages, </w:t>
      </w:r>
      <w:r w:rsidR="009E02D2">
        <w:t xml:space="preserve">by </w:t>
      </w:r>
      <w:r>
        <w:t>Dr. Gary Chapman</w:t>
      </w:r>
    </w:p>
    <w:p w14:paraId="163CA1B2" w14:textId="77777777" w:rsidR="006C08BB" w:rsidRDefault="006C08BB"/>
    <w:p w14:paraId="2F13F126" w14:textId="77777777" w:rsidR="006C08BB" w:rsidRDefault="006C08BB"/>
    <w:p w14:paraId="2B16FD39" w14:textId="77777777" w:rsidR="006C08BB" w:rsidRDefault="006C08BB">
      <w:pPr>
        <w:rPr>
          <w:rStyle w:val="text"/>
        </w:rPr>
      </w:pPr>
      <w:r>
        <w:rPr>
          <w:rStyle w:val="text"/>
          <w:vertAlign w:val="superscript"/>
        </w:rPr>
        <w:t>13 </w:t>
      </w:r>
      <w:r w:rsidRPr="00F90904">
        <w:rPr>
          <w:rStyle w:val="text"/>
          <w:i/>
        </w:rPr>
        <w:t>And now these three remain: faith, hope and love. But the greatest of these is love</w:t>
      </w:r>
      <w:r>
        <w:rPr>
          <w:rStyle w:val="text"/>
        </w:rPr>
        <w:t>.  1 Corinthians 13:13</w:t>
      </w:r>
    </w:p>
    <w:p w14:paraId="2BFD32F3" w14:textId="77777777" w:rsidR="006C08BB" w:rsidRDefault="006C08BB">
      <w:pPr>
        <w:rPr>
          <w:rStyle w:val="text"/>
        </w:rPr>
      </w:pPr>
    </w:p>
    <w:p w14:paraId="2B985372" w14:textId="77777777" w:rsidR="006C08BB" w:rsidRDefault="006C08BB">
      <w:pPr>
        <w:rPr>
          <w:rStyle w:val="text"/>
        </w:rPr>
      </w:pPr>
    </w:p>
    <w:p w14:paraId="0DC5F49D" w14:textId="77777777" w:rsidR="009E02D2" w:rsidRDefault="009E02D2">
      <w:pPr>
        <w:rPr>
          <w:rStyle w:val="text"/>
        </w:rPr>
      </w:pPr>
    </w:p>
    <w:p w14:paraId="7E45E759" w14:textId="29273241" w:rsidR="006C08BB" w:rsidRDefault="006C08BB">
      <w:pPr>
        <w:rPr>
          <w:rStyle w:val="text"/>
        </w:rPr>
      </w:pPr>
      <w:r>
        <w:rPr>
          <w:rStyle w:val="text"/>
        </w:rPr>
        <w:t>God said to Gideon, “</w:t>
      </w:r>
      <w:r w:rsidRPr="009E02D2">
        <w:rPr>
          <w:rStyle w:val="text"/>
          <w:i/>
        </w:rPr>
        <w:t>The Lord is with you, mighty warrior</w:t>
      </w:r>
      <w:r>
        <w:rPr>
          <w:rStyle w:val="text"/>
        </w:rPr>
        <w:t>”</w:t>
      </w:r>
      <w:r w:rsidR="00CD2252">
        <w:rPr>
          <w:rStyle w:val="text"/>
        </w:rPr>
        <w:t>,</w:t>
      </w:r>
      <w:r w:rsidR="009E02D2">
        <w:rPr>
          <w:rStyle w:val="text"/>
        </w:rPr>
        <w:t xml:space="preserve"> Judges 6:12b</w:t>
      </w:r>
    </w:p>
    <w:p w14:paraId="5AC94A00" w14:textId="77777777" w:rsidR="006C08BB" w:rsidRDefault="006C08BB">
      <w:pPr>
        <w:rPr>
          <w:rStyle w:val="text"/>
        </w:rPr>
      </w:pPr>
    </w:p>
    <w:p w14:paraId="7728C7D3" w14:textId="77777777" w:rsidR="006C08BB" w:rsidRDefault="006C08BB">
      <w:pPr>
        <w:rPr>
          <w:rStyle w:val="text"/>
        </w:rPr>
      </w:pPr>
    </w:p>
    <w:p w14:paraId="7286E415" w14:textId="77777777" w:rsidR="006C08BB" w:rsidRDefault="006C08BB">
      <w:pPr>
        <w:rPr>
          <w:rStyle w:val="text"/>
        </w:rPr>
      </w:pPr>
      <w:bookmarkStart w:id="0" w:name="_GoBack"/>
      <w:bookmarkEnd w:id="0"/>
    </w:p>
    <w:p w14:paraId="3BE8F257" w14:textId="77777777" w:rsidR="006C08BB" w:rsidRDefault="006C08BB">
      <w:pPr>
        <w:rPr>
          <w:rStyle w:val="text"/>
        </w:rPr>
      </w:pPr>
      <w:r>
        <w:rPr>
          <w:rStyle w:val="text"/>
        </w:rPr>
        <w:t>Why did God call Gideon a mighty warrior?</w:t>
      </w:r>
    </w:p>
    <w:p w14:paraId="72A5BF0E" w14:textId="77777777" w:rsidR="009E02D2" w:rsidRDefault="009E02D2" w:rsidP="009E02D2">
      <w:pPr>
        <w:pStyle w:val="ListParagraph"/>
        <w:numPr>
          <w:ilvl w:val="0"/>
          <w:numId w:val="1"/>
        </w:numPr>
        <w:rPr>
          <w:rStyle w:val="text"/>
        </w:rPr>
      </w:pPr>
      <w:r>
        <w:rPr>
          <w:rStyle w:val="text"/>
        </w:rPr>
        <w:t>Gideon need words of affirmation to accomplish the ______________ God had for him.</w:t>
      </w:r>
    </w:p>
    <w:p w14:paraId="5B9F78EA" w14:textId="77777777" w:rsidR="006C08BB" w:rsidRDefault="006C08BB">
      <w:pPr>
        <w:rPr>
          <w:rStyle w:val="text"/>
        </w:rPr>
      </w:pPr>
    </w:p>
    <w:p w14:paraId="0FEE9A87" w14:textId="77777777" w:rsidR="009E02D2" w:rsidRDefault="009E02D2">
      <w:pPr>
        <w:rPr>
          <w:rStyle w:val="text"/>
        </w:rPr>
      </w:pPr>
    </w:p>
    <w:p w14:paraId="4FAAE7A3" w14:textId="77777777" w:rsidR="009E02D2" w:rsidRDefault="009E02D2">
      <w:pPr>
        <w:rPr>
          <w:rStyle w:val="text"/>
        </w:rPr>
      </w:pPr>
    </w:p>
    <w:p w14:paraId="6A8533B3" w14:textId="77777777" w:rsidR="006C08BB" w:rsidRDefault="006C08BB" w:rsidP="009E02D2">
      <w:pPr>
        <w:jc w:val="center"/>
        <w:rPr>
          <w:rStyle w:val="text"/>
        </w:rPr>
      </w:pPr>
      <w:r>
        <w:rPr>
          <w:rStyle w:val="text"/>
          <w:vertAlign w:val="superscript"/>
        </w:rPr>
        <w:t>21 </w:t>
      </w:r>
      <w:r w:rsidRPr="002D6284">
        <w:rPr>
          <w:rStyle w:val="text"/>
          <w:i/>
        </w:rPr>
        <w:t>The tongue has the power of life and death</w:t>
      </w:r>
      <w:r>
        <w:rPr>
          <w:rStyle w:val="text"/>
        </w:rPr>
        <w:t xml:space="preserve">  Proverbs 18:21a</w:t>
      </w:r>
    </w:p>
    <w:p w14:paraId="131D51EA" w14:textId="77777777" w:rsidR="009E02D2" w:rsidRDefault="009E02D2" w:rsidP="009E02D2">
      <w:pPr>
        <w:rPr>
          <w:rStyle w:val="text"/>
        </w:rPr>
      </w:pPr>
    </w:p>
    <w:p w14:paraId="66DC4975" w14:textId="77777777" w:rsidR="009E02D2" w:rsidRDefault="009E02D2" w:rsidP="009E02D2">
      <w:pPr>
        <w:rPr>
          <w:rStyle w:val="text"/>
        </w:rPr>
      </w:pPr>
    </w:p>
    <w:p w14:paraId="2BFB0A56" w14:textId="77777777" w:rsidR="009E02D2" w:rsidRDefault="009E02D2" w:rsidP="009E02D2">
      <w:pPr>
        <w:rPr>
          <w:rStyle w:val="text"/>
        </w:rPr>
      </w:pPr>
    </w:p>
    <w:p w14:paraId="58C8503F" w14:textId="77777777" w:rsidR="009E02D2" w:rsidRDefault="009E02D2" w:rsidP="009E02D2">
      <w:pPr>
        <w:pStyle w:val="ListParagraph"/>
        <w:numPr>
          <w:ilvl w:val="0"/>
          <w:numId w:val="1"/>
        </w:numPr>
        <w:rPr>
          <w:rStyle w:val="text"/>
        </w:rPr>
      </w:pPr>
      <w:r>
        <w:rPr>
          <w:rStyle w:val="text"/>
        </w:rPr>
        <w:t>Gideon was not thinking about himself __________________</w:t>
      </w:r>
    </w:p>
    <w:p w14:paraId="17BB53E9" w14:textId="77777777" w:rsidR="009E02D2" w:rsidRDefault="009E02D2" w:rsidP="009E02D2">
      <w:pPr>
        <w:rPr>
          <w:rStyle w:val="text"/>
        </w:rPr>
      </w:pPr>
    </w:p>
    <w:p w14:paraId="088ECF04" w14:textId="77777777" w:rsidR="009E02D2" w:rsidRDefault="009E02D2" w:rsidP="009E02D2">
      <w:pPr>
        <w:rPr>
          <w:rStyle w:val="text"/>
        </w:rPr>
      </w:pPr>
    </w:p>
    <w:p w14:paraId="69A876DC" w14:textId="77777777" w:rsidR="009E02D2" w:rsidRDefault="009E02D2" w:rsidP="009E02D2">
      <w:pPr>
        <w:rPr>
          <w:rStyle w:val="text"/>
        </w:rPr>
      </w:pPr>
    </w:p>
    <w:p w14:paraId="7EE4CEC7" w14:textId="77777777" w:rsidR="009E02D2" w:rsidRDefault="009E02D2" w:rsidP="009E02D2">
      <w:pPr>
        <w:pStyle w:val="ListParagraph"/>
        <w:numPr>
          <w:ilvl w:val="0"/>
          <w:numId w:val="1"/>
        </w:numPr>
        <w:rPr>
          <w:rStyle w:val="text"/>
        </w:rPr>
      </w:pPr>
      <w:r>
        <w:rPr>
          <w:rStyle w:val="text"/>
        </w:rPr>
        <w:t>God was affirming Gideon based on effort not on ________________</w:t>
      </w:r>
    </w:p>
    <w:p w14:paraId="2ADDA7F9" w14:textId="77777777" w:rsidR="009E02D2" w:rsidRDefault="009E02D2" w:rsidP="009E02D2">
      <w:pPr>
        <w:rPr>
          <w:rStyle w:val="text"/>
        </w:rPr>
      </w:pPr>
    </w:p>
    <w:p w14:paraId="1481C2B8" w14:textId="77777777" w:rsidR="009E02D2" w:rsidRDefault="009E02D2" w:rsidP="009E02D2">
      <w:pPr>
        <w:rPr>
          <w:rStyle w:val="text"/>
        </w:rPr>
      </w:pPr>
    </w:p>
    <w:p w14:paraId="5117B65A" w14:textId="77777777" w:rsidR="009E02D2" w:rsidRDefault="009E02D2" w:rsidP="009E02D2">
      <w:pPr>
        <w:rPr>
          <w:rStyle w:val="text"/>
        </w:rPr>
      </w:pPr>
    </w:p>
    <w:p w14:paraId="15BB8CAA" w14:textId="77777777" w:rsidR="009E02D2" w:rsidRDefault="009E02D2" w:rsidP="009E02D2">
      <w:pPr>
        <w:rPr>
          <w:rStyle w:val="text"/>
        </w:rPr>
      </w:pPr>
    </w:p>
    <w:p w14:paraId="571013CC" w14:textId="77777777" w:rsidR="009E02D2" w:rsidRDefault="009E02D2" w:rsidP="009E02D2">
      <w:pPr>
        <w:rPr>
          <w:rStyle w:val="text"/>
        </w:rPr>
      </w:pPr>
      <w:r>
        <w:rPr>
          <w:rStyle w:val="text"/>
        </w:rPr>
        <w:t>Why is it so difficult to be affirming to people who need it?</w:t>
      </w:r>
    </w:p>
    <w:p w14:paraId="1ED4623C" w14:textId="77777777" w:rsidR="009E02D2" w:rsidRDefault="009E02D2" w:rsidP="009E02D2">
      <w:pPr>
        <w:rPr>
          <w:rStyle w:val="text"/>
        </w:rPr>
      </w:pPr>
    </w:p>
    <w:p w14:paraId="54C96B91" w14:textId="77777777" w:rsidR="009E02D2" w:rsidRDefault="009E02D2" w:rsidP="009E02D2">
      <w:pPr>
        <w:rPr>
          <w:rStyle w:val="text"/>
        </w:rPr>
      </w:pPr>
    </w:p>
    <w:p w14:paraId="4E30765D" w14:textId="77777777" w:rsidR="009E02D2" w:rsidRDefault="009E02D2" w:rsidP="009E02D2">
      <w:pPr>
        <w:rPr>
          <w:rStyle w:val="text"/>
        </w:rPr>
      </w:pPr>
    </w:p>
    <w:p w14:paraId="34399BB6" w14:textId="77777777" w:rsidR="009E02D2" w:rsidRDefault="009E02D2" w:rsidP="009E02D2">
      <w:pPr>
        <w:rPr>
          <w:rStyle w:val="text"/>
        </w:rPr>
      </w:pPr>
    </w:p>
    <w:p w14:paraId="21176B5D" w14:textId="77777777" w:rsidR="009E02D2" w:rsidRDefault="009E02D2" w:rsidP="009E02D2">
      <w:pPr>
        <w:rPr>
          <w:rStyle w:val="text"/>
        </w:rPr>
      </w:pPr>
      <w:r w:rsidRPr="007336E0">
        <w:rPr>
          <w:rStyle w:val="text"/>
          <w:i/>
        </w:rPr>
        <w:t>Therefore if you have any encouragement from being united with Christ, if any comfort from his love, if any common sharing in the Spirit, if any tenderness and compassion,</w:t>
      </w:r>
      <w:r w:rsidRPr="007336E0">
        <w:rPr>
          <w:i/>
        </w:rPr>
        <w:t xml:space="preserve"> </w:t>
      </w:r>
      <w:r w:rsidRPr="007336E0">
        <w:rPr>
          <w:rStyle w:val="text"/>
          <w:i/>
          <w:vertAlign w:val="superscript"/>
        </w:rPr>
        <w:t>2 </w:t>
      </w:r>
      <w:r w:rsidRPr="007336E0">
        <w:rPr>
          <w:rStyle w:val="text"/>
          <w:i/>
        </w:rPr>
        <w:t>then make my joy complete by being like-minded, having the same love, being one in spirit and of one mind.</w:t>
      </w:r>
      <w:r w:rsidRPr="007336E0">
        <w:rPr>
          <w:i/>
        </w:rPr>
        <w:t xml:space="preserve"> </w:t>
      </w:r>
      <w:r w:rsidRPr="007336E0">
        <w:rPr>
          <w:rStyle w:val="text"/>
          <w:i/>
          <w:vertAlign w:val="superscript"/>
        </w:rPr>
        <w:t>3 </w:t>
      </w:r>
      <w:r w:rsidRPr="007336E0">
        <w:rPr>
          <w:rStyle w:val="text"/>
          <w:i/>
        </w:rPr>
        <w:t>Do nothing out of selfish ambition or vain conceit. Rather, in humility value others above yourselves,</w:t>
      </w:r>
      <w:r w:rsidRPr="007336E0">
        <w:rPr>
          <w:i/>
        </w:rPr>
        <w:t xml:space="preserve"> </w:t>
      </w:r>
      <w:r w:rsidRPr="007336E0">
        <w:rPr>
          <w:rStyle w:val="text"/>
          <w:i/>
          <w:vertAlign w:val="superscript"/>
        </w:rPr>
        <w:t>4 </w:t>
      </w:r>
      <w:r w:rsidRPr="007336E0">
        <w:rPr>
          <w:rStyle w:val="text"/>
          <w:i/>
        </w:rPr>
        <w:t>not looking to your own interests but each of you to the interests of the others</w:t>
      </w:r>
      <w:r>
        <w:rPr>
          <w:rStyle w:val="text"/>
        </w:rPr>
        <w:t>.  Philippians 2:1-4</w:t>
      </w:r>
    </w:p>
    <w:p w14:paraId="1A7E84E3" w14:textId="77777777" w:rsidR="006C08BB" w:rsidRDefault="006C08BB">
      <w:pPr>
        <w:rPr>
          <w:rStyle w:val="text"/>
        </w:rPr>
      </w:pPr>
    </w:p>
    <w:p w14:paraId="02BCB17D" w14:textId="77777777" w:rsidR="006C08BB" w:rsidRPr="006C08BB" w:rsidRDefault="006C08BB">
      <w:pPr>
        <w:rPr>
          <w:rStyle w:val="text"/>
        </w:rPr>
      </w:pPr>
    </w:p>
    <w:p w14:paraId="1BF1C4A8" w14:textId="77777777" w:rsidR="006C08BB" w:rsidRDefault="006C08BB">
      <w:pPr>
        <w:rPr>
          <w:rStyle w:val="text"/>
        </w:rPr>
      </w:pPr>
    </w:p>
    <w:p w14:paraId="25121603" w14:textId="77777777" w:rsidR="006C08BB" w:rsidRDefault="006C08BB">
      <w:pPr>
        <w:rPr>
          <w:rStyle w:val="text"/>
        </w:rPr>
      </w:pPr>
    </w:p>
    <w:p w14:paraId="41E32551" w14:textId="77777777" w:rsidR="006C08BB" w:rsidRDefault="006C08BB"/>
    <w:sectPr w:rsidR="006C08BB" w:rsidSect="006C08BB">
      <w:pgSz w:w="15840" w:h="12240" w:orient="landscape"/>
      <w:pgMar w:top="720" w:right="720" w:bottom="720" w:left="720" w:header="720" w:footer="720" w:gutter="0"/>
      <w:cols w:num="2" w:space="1152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6D9002F"/>
    <w:multiLevelType w:val="hybridMultilevel"/>
    <w:tmpl w:val="8B1E78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2MDA0t7A0Mzc1NTZR0lEKTi0uzszPAykwrAUArZbj+ywAAAA="/>
  </w:docVars>
  <w:rsids>
    <w:rsidRoot w:val="006C08BB"/>
    <w:rsid w:val="0051358B"/>
    <w:rsid w:val="006C08BB"/>
    <w:rsid w:val="00872F7C"/>
    <w:rsid w:val="009B5F54"/>
    <w:rsid w:val="009E02D2"/>
    <w:rsid w:val="00CD2252"/>
    <w:rsid w:val="00D04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7F1571"/>
  <w15:chartTrackingRefBased/>
  <w15:docId w15:val="{403A6E06-1A81-4A20-866F-0DE7D98DB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">
    <w:name w:val="text"/>
    <w:basedOn w:val="DefaultParagraphFont"/>
    <w:rsid w:val="006C08BB"/>
  </w:style>
  <w:style w:type="paragraph" w:styleId="ListParagraph">
    <w:name w:val="List Paragraph"/>
    <w:basedOn w:val="Normal"/>
    <w:uiPriority w:val="34"/>
    <w:qFormat/>
    <w:rsid w:val="009E02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71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Seal</dc:creator>
  <cp:keywords/>
  <dc:description/>
  <cp:lastModifiedBy>Bob Seal</cp:lastModifiedBy>
  <cp:revision>2</cp:revision>
  <dcterms:created xsi:type="dcterms:W3CDTF">2017-04-23T00:16:00Z</dcterms:created>
  <dcterms:modified xsi:type="dcterms:W3CDTF">2017-04-23T00:36:00Z</dcterms:modified>
</cp:coreProperties>
</file>